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077C" w14:textId="32F93844" w:rsidR="00C0034F" w:rsidRPr="00C0034F" w:rsidRDefault="00175167" w:rsidP="00C0034F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175167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03D5F5BA" wp14:editId="0846718F">
            <wp:simplePos x="0" y="0"/>
            <wp:positionH relativeFrom="column">
              <wp:posOffset>4933315</wp:posOffset>
            </wp:positionH>
            <wp:positionV relativeFrom="paragraph">
              <wp:posOffset>-280035</wp:posOffset>
            </wp:positionV>
            <wp:extent cx="2346073" cy="292100"/>
            <wp:effectExtent l="0" t="0" r="3810" b="0"/>
            <wp:wrapNone/>
            <wp:docPr id="185238134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38134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073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34F">
        <w:rPr>
          <w:b/>
          <w:color w:val="595959" w:themeColor="text1" w:themeTint="A6"/>
          <w:sz w:val="44"/>
        </w:rPr>
        <w:t xml:space="preserve">HOJA DE TRABAJO DE OBJETIVOS S.M.A.R.T. </w:t>
      </w:r>
    </w:p>
    <w:p w14:paraId="6DDC7117" w14:textId="77777777" w:rsidR="004B31EE" w:rsidRPr="004B31EE" w:rsidRDefault="004B31EE" w:rsidP="004B31EE">
      <w:pPr>
        <w:spacing w:after="0" w:line="240" w:lineRule="auto"/>
        <w:rPr>
          <w:sz w:val="13"/>
          <w:szCs w:val="13"/>
        </w:rPr>
      </w:pPr>
      <w:bookmarkStart w:id="0" w:name="_Hlk536359931"/>
    </w:p>
    <w:p w14:paraId="3CEB6482" w14:textId="77777777" w:rsidR="004B31EE" w:rsidRPr="001F6532" w:rsidRDefault="004B31EE" w:rsidP="001F6532">
      <w:pPr>
        <w:spacing w:after="0"/>
        <w:ind w:right="-72"/>
        <w:rPr>
          <w:color w:val="595959" w:themeColor="text1" w:themeTint="A6"/>
          <w:szCs w:val="20"/>
        </w:rPr>
      </w:pPr>
      <w:r>
        <w:rPr>
          <w:color w:val="595959" w:themeColor="text1" w:themeTint="A6"/>
        </w:rPr>
        <w:t>Diseñar objetivos S.M.A.R.T. contribuye a identificar los aspectos de su proyecto que sean realistas y ejecutables. Este ejercicio también lo ayuda a definir un plazo. Al redactar objetivos S.M.A.R.T., utilice un lenguaje preciso e incluya solo información relevante. Esta hoja de trabajo ha sido diseñada para ayudarlo a alcanzar el éxito. Por lo tanto, sea positivo al responder preguntas.</w:t>
      </w:r>
    </w:p>
    <w:p w14:paraId="2D7BB176" w14:textId="77777777" w:rsidR="004B31EE" w:rsidRPr="00635419" w:rsidRDefault="004B31EE" w:rsidP="004B31EE">
      <w:pPr>
        <w:spacing w:after="0" w:line="240" w:lineRule="auto"/>
        <w:rPr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2137"/>
        <w:gridCol w:w="990"/>
        <w:gridCol w:w="7800"/>
      </w:tblGrid>
      <w:tr w:rsidR="004B31EE" w:rsidRPr="006810F2" w14:paraId="6C12E7B7" w14:textId="77777777" w:rsidTr="00D16C24">
        <w:trPr>
          <w:trHeight w:val="432"/>
        </w:trPr>
        <w:tc>
          <w:tcPr>
            <w:tcW w:w="3127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JETIVO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INICIAL</w:t>
            </w:r>
          </w:p>
        </w:tc>
        <w:tc>
          <w:tcPr>
            <w:tcW w:w="7800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Escriba el objetivo que tiene en mente.</w:t>
            </w:r>
          </w:p>
        </w:tc>
      </w:tr>
      <w:tr w:rsidR="004B31EE" w:rsidRPr="006810F2" w14:paraId="5479BC68" w14:textId="77777777" w:rsidTr="003509DA">
        <w:trPr>
          <w:trHeight w:val="1025"/>
        </w:trPr>
        <w:tc>
          <w:tcPr>
            <w:tcW w:w="3127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780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075636B" w14:textId="77777777" w:rsidTr="00050FE5">
        <w:trPr>
          <w:trHeight w:val="153"/>
        </w:trPr>
        <w:tc>
          <w:tcPr>
            <w:tcW w:w="213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7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09FA2781" w14:textId="77777777" w:rsidTr="00D16C24">
        <w:trPr>
          <w:trHeight w:val="576"/>
        </w:trPr>
        <w:tc>
          <w:tcPr>
            <w:tcW w:w="312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S: ESPECÍFICO</w:t>
            </w:r>
          </w:p>
        </w:tc>
        <w:tc>
          <w:tcPr>
            <w:tcW w:w="780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¿Qué quiere lograr? ¿A quién debe incluirse? </w:t>
            </w:r>
            <w:r w:rsidRPr="006810F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¿Cuándo quiere hacerlo? ¿Por qué es un objetivo?</w:t>
            </w:r>
          </w:p>
        </w:tc>
      </w:tr>
      <w:tr w:rsidR="004B31EE" w:rsidRPr="006810F2" w14:paraId="3EC3D732" w14:textId="77777777" w:rsidTr="00050FE5">
        <w:trPr>
          <w:trHeight w:val="1152"/>
        </w:trPr>
        <w:tc>
          <w:tcPr>
            <w:tcW w:w="213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S</w:t>
            </w:r>
          </w:p>
        </w:tc>
        <w:tc>
          <w:tcPr>
            <w:tcW w:w="780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32D42296" w14:textId="77777777" w:rsidTr="00D16C24">
        <w:trPr>
          <w:trHeight w:val="488"/>
        </w:trPr>
        <w:tc>
          <w:tcPr>
            <w:tcW w:w="312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M: MEDIBLE</w:t>
            </w:r>
          </w:p>
        </w:tc>
        <w:tc>
          <w:tcPr>
            <w:tcW w:w="780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Cómo puede medir el avance y saber si alcanzó el objetivo?</w:t>
            </w:r>
          </w:p>
        </w:tc>
      </w:tr>
      <w:tr w:rsidR="004B31EE" w:rsidRPr="006810F2" w14:paraId="7CEF0A6D" w14:textId="77777777" w:rsidTr="00050FE5">
        <w:trPr>
          <w:trHeight w:val="1152"/>
        </w:trPr>
        <w:tc>
          <w:tcPr>
            <w:tcW w:w="213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M</w:t>
            </w:r>
          </w:p>
        </w:tc>
        <w:tc>
          <w:tcPr>
            <w:tcW w:w="780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4D1ED1CD" w14:textId="77777777" w:rsidTr="00C77978">
        <w:trPr>
          <w:trHeight w:val="629"/>
        </w:trPr>
        <w:tc>
          <w:tcPr>
            <w:tcW w:w="312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A: ALCANZABLE</w:t>
            </w:r>
          </w:p>
        </w:tc>
        <w:tc>
          <w:tcPr>
            <w:tcW w:w="780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¿Cuenta con las habilidades necesarias para alcanzar este objetivo? De no ser así, ¿cómo puede obtenerlas? </w:t>
            </w:r>
          </w:p>
          <w:p w14:paraId="4BADB741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¿Qué lo motiva a alcanzar este objetivo? </w:t>
            </w:r>
          </w:p>
          <w:p w14:paraId="58F51476" w14:textId="47F2E0FA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El esfuerzo necesario está equiparado con lo que se logrará con el objetivo?</w:t>
            </w:r>
          </w:p>
        </w:tc>
      </w:tr>
      <w:tr w:rsidR="004B31EE" w:rsidRPr="006810F2" w14:paraId="26AF7690" w14:textId="77777777" w:rsidTr="00050FE5">
        <w:trPr>
          <w:trHeight w:val="486"/>
        </w:trPr>
        <w:tc>
          <w:tcPr>
            <w:tcW w:w="213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A</w:t>
            </w:r>
          </w:p>
        </w:tc>
        <w:tc>
          <w:tcPr>
            <w:tcW w:w="780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4932BEA" w14:textId="77777777" w:rsidTr="00D16C24">
        <w:trPr>
          <w:trHeight w:val="488"/>
        </w:trPr>
        <w:tc>
          <w:tcPr>
            <w:tcW w:w="312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R: RELEVANTE</w:t>
            </w:r>
          </w:p>
        </w:tc>
        <w:tc>
          <w:tcPr>
            <w:tcW w:w="780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Por qué defino este objetivo ahora? ¿Está alineado con nuestros objetivos generales?</w:t>
            </w:r>
          </w:p>
        </w:tc>
      </w:tr>
      <w:tr w:rsidR="004B31EE" w:rsidRPr="006810F2" w14:paraId="358E2665" w14:textId="77777777" w:rsidTr="00050FE5">
        <w:trPr>
          <w:trHeight w:val="1152"/>
        </w:trPr>
        <w:tc>
          <w:tcPr>
            <w:tcW w:w="213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R</w:t>
            </w:r>
          </w:p>
        </w:tc>
        <w:tc>
          <w:tcPr>
            <w:tcW w:w="780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1A3D5A4A" w14:textId="77777777" w:rsidTr="00D16C24">
        <w:trPr>
          <w:trHeight w:val="488"/>
        </w:trPr>
        <w:tc>
          <w:tcPr>
            <w:tcW w:w="312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CON LÍMITE DE TIEMPO</w:t>
            </w:r>
          </w:p>
        </w:tc>
        <w:tc>
          <w:tcPr>
            <w:tcW w:w="780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¿Cuál es el objetivo? ¿Es realista?</w:t>
            </w:r>
          </w:p>
        </w:tc>
      </w:tr>
      <w:tr w:rsidR="004B31EE" w:rsidRPr="006810F2" w14:paraId="64998FF5" w14:textId="77777777" w:rsidTr="00050FE5">
        <w:trPr>
          <w:trHeight w:val="1152"/>
        </w:trPr>
        <w:tc>
          <w:tcPr>
            <w:tcW w:w="213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8497B0"/>
                <w:sz w:val="80"/>
                <w:szCs w:val="80"/>
              </w:rPr>
            </w:pPr>
            <w:r>
              <w:rPr>
                <w:color w:val="8497B0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6810F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>
              <w:rPr>
                <w:color w:val="FFFFFF"/>
                <w:sz w:val="80"/>
              </w:rPr>
              <w:t>T</w:t>
            </w:r>
          </w:p>
        </w:tc>
        <w:tc>
          <w:tcPr>
            <w:tcW w:w="780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C3095EF" w14:textId="77777777" w:rsidTr="00050FE5">
        <w:trPr>
          <w:trHeight w:val="153"/>
        </w:trPr>
        <w:tc>
          <w:tcPr>
            <w:tcW w:w="213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780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43A50119" w14:textId="77777777" w:rsidTr="00D16C24">
        <w:trPr>
          <w:trHeight w:val="490"/>
        </w:trPr>
        <w:tc>
          <w:tcPr>
            <w:tcW w:w="3127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JETIVO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SMART</w:t>
            </w:r>
          </w:p>
        </w:tc>
        <w:tc>
          <w:tcPr>
            <w:tcW w:w="780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Revise sus respuestas y diseñe una nueva declaración de objetivos basados en ellas.</w:t>
            </w:r>
          </w:p>
        </w:tc>
      </w:tr>
      <w:tr w:rsidR="004B31EE" w:rsidRPr="006810F2" w14:paraId="4018D384" w14:textId="77777777" w:rsidTr="003509DA">
        <w:trPr>
          <w:trHeight w:val="1305"/>
        </w:trPr>
        <w:tc>
          <w:tcPr>
            <w:tcW w:w="3127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7800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6810F2" w:rsidRDefault="004B31EE" w:rsidP="004B31EE">
      <w:pPr>
        <w:rPr>
          <w:sz w:val="16"/>
          <w:szCs w:val="16"/>
        </w:rPr>
        <w:sectPr w:rsidR="004B31EE" w:rsidRPr="006810F2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D0183" w14:textId="77777777" w:rsidR="00873F4F" w:rsidRDefault="00873F4F" w:rsidP="00480F66">
      <w:pPr>
        <w:spacing w:after="0" w:line="240" w:lineRule="auto"/>
      </w:pPr>
      <w:r>
        <w:separator/>
      </w:r>
    </w:p>
  </w:endnote>
  <w:endnote w:type="continuationSeparator" w:id="0">
    <w:p w14:paraId="7E2101F0" w14:textId="77777777" w:rsidR="00873F4F" w:rsidRDefault="00873F4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AAF26" w14:textId="77777777" w:rsidR="00873F4F" w:rsidRDefault="00873F4F" w:rsidP="00480F66">
      <w:pPr>
        <w:spacing w:after="0" w:line="240" w:lineRule="auto"/>
      </w:pPr>
      <w:r>
        <w:separator/>
      </w:r>
    </w:p>
  </w:footnote>
  <w:footnote w:type="continuationSeparator" w:id="0">
    <w:p w14:paraId="088C0C30" w14:textId="77777777" w:rsidR="00873F4F" w:rsidRDefault="00873F4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0FE5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5167"/>
    <w:rsid w:val="001769BD"/>
    <w:rsid w:val="00184DC6"/>
    <w:rsid w:val="00186202"/>
    <w:rsid w:val="001A141A"/>
    <w:rsid w:val="001A628F"/>
    <w:rsid w:val="001A6860"/>
    <w:rsid w:val="001C6DA8"/>
    <w:rsid w:val="001E792D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09DA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505F89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4943"/>
    <w:rsid w:val="006B74C2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65101"/>
    <w:rsid w:val="008654EC"/>
    <w:rsid w:val="00866D24"/>
    <w:rsid w:val="00870E2C"/>
    <w:rsid w:val="00873F4F"/>
    <w:rsid w:val="008752AF"/>
    <w:rsid w:val="00886DDF"/>
    <w:rsid w:val="0089235E"/>
    <w:rsid w:val="008939B0"/>
    <w:rsid w:val="008A110C"/>
    <w:rsid w:val="008A2B06"/>
    <w:rsid w:val="008D2454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77978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7D0"/>
    <w:rsid w:val="00D15EE8"/>
    <w:rsid w:val="00D16C24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57D1B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48&amp;utm_language=ES&amp;utm_source=template-word&amp;utm_medium=content&amp;utm_campaign=ic-SMART+Goals-word-27848-es&amp;lpa=ic+SMART+Goals+word+27848+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2-10-17T01:59:00Z</dcterms:created>
  <dcterms:modified xsi:type="dcterms:W3CDTF">2023-12-17T17:13:00Z</dcterms:modified>
</cp:coreProperties>
</file>